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Environmental Engineering Intern</w:t>
      </w:r>
    </w:p>
    <w:bookmarkEnd w:id="20"/>
    <w:p>
      <w:pPr>
        <w:pStyle w:val="BodyText"/>
      </w:pPr>
      <w:r>
        <w:t xml:space="preserve">Ana Rodríguez</w:t>
      </w:r>
      <w:r>
        <w:br/>
      </w:r>
      <w:r>
        <w:t xml:space="preserve">Calle de la Ciutat, 45</w:t>
      </w:r>
      <w:r>
        <w:br/>
      </w:r>
      <w:r>
        <w:t xml:space="preserve">46002 Valencia, Spain</w:t>
      </w:r>
      <w:r>
        <w:br/>
      </w:r>
      <w:r>
        <w:t xml:space="preserve">ana.rodriguez@email.com | +34 612 345 678</w:t>
      </w:r>
    </w:p>
    <w:p>
      <w:pPr>
        <w:pStyle w:val="BodyText"/>
      </w:pPr>
      <w:r>
        <w:t xml:space="preserve">October 26, 2023</w:t>
      </w:r>
    </w:p>
    <w:p>
      <w:pPr>
        <w:pStyle w:val="BodyText"/>
      </w:pPr>
      <w:r>
        <w:t xml:space="preserve">Hiring Manager</w:t>
      </w:r>
      <w:r>
        <w:br/>
      </w:r>
      <w:r>
        <w:t xml:space="preserve">Verde Ingeniería S.L.</w:t>
      </w:r>
      <w:r>
        <w:br/>
      </w:r>
      <w:r>
        <w:t xml:space="preserve">Avenida de las Ciencias, 10</w:t>
      </w:r>
      <w:r>
        <w:br/>
      </w:r>
      <w:r>
        <w:t xml:space="preserve">46022 Valencia, Spain</w:t>
      </w:r>
    </w:p>
    <w:bookmarkStart w:id="21" w:name="Xf91dcff15611b0fd4b2608382944a747d05e14d"/>
    <w:p>
      <w:pPr>
        <w:pStyle w:val="Heading1"/>
      </w:pPr>
      <w:r>
        <w:t xml:space="preserve">Subject: Application for Environmental Engineering Internship Position</w:t>
      </w:r>
    </w:p>
    <w:p>
      <w:pPr>
        <w:pStyle w:val="FirstParagraph"/>
      </w:pPr>
      <w:r>
        <w:t xml:space="preserve">Dear Hiring Manager,</w:t>
      </w:r>
    </w:p>
    <w:p>
      <w:pPr>
        <w:pStyle w:val="BodyText"/>
      </w:pPr>
      <w:r>
        <w:t xml:space="preserve">I am writing with profound enthusiasm to express my application for the Environmental Engineering Internship position at Verde Ingeniería S.L. in Valencia, Spain. As a final-year Environmental Engineering student at the Universitat Politècnica de València (UPV), I have meticulously aligned my academic pursuits and professional aspirations with the innovative environmental initiatives shaping Valencia’s sustainable future. My commitment to advancing ecological solutions in Mediterranean urban contexts makes this internship an ideal catalyst for my development as a globally competent environmental engineer, deeply rooted in Spain's unique environmental challenges and opportunities.</w:t>
      </w:r>
    </w:p>
    <w:p>
      <w:pPr>
        <w:pStyle w:val="BodyText"/>
      </w:pPr>
      <w:r>
        <w:rPr>
          <w:bCs/>
          <w:b/>
        </w:rPr>
        <w:t xml:space="preserve">Why Spain Valencia? A Strategic Alignment of Passion and Purpose</w:t>
      </w:r>
    </w:p>
    <w:p>
      <w:pPr>
        <w:pStyle w:val="BodyText"/>
      </w:pPr>
      <w:r>
        <w:t xml:space="preserve">Valencia’s pioneering role in Mediterranean environmental stewardship profoundly resonates with my professional ethos. The city’s ambitious "València 2030" sustainability plan, with its focus on circular economy integration, coastal resilience against sea-level rise, and the recent expansion of the Turia River Park system, exemplifies the dynamic convergence of urban planning and ecological restoration that I am eager to contribute to. Unlike generic internship opportunities elsewhere, Valencia offers a living laboratory where Mediterranean climate challenges—such as drought management in agricultural zones (like El Horno) and coastal erosion at Malvarrosa Beach—are met with cutting-edge engineering solutions. This environment is precisely where I aim to apply my skills under expert mentorship.</w:t>
      </w:r>
    </w:p>
    <w:p>
      <w:pPr>
        <w:pStyle w:val="BodyText"/>
      </w:pPr>
      <w:r>
        <w:t xml:space="preserve">My academic journey at UPV has equipped me with technical competencies directly relevant to your projects. I completed a rigorous curriculum including Advanced Water Treatment Systems (95% grade), Sustainable Waste Management in Urban Environments, and Geographic Information Systems for Environmental Analysis. My thesis project, "Optimizing Rainwater Harvesting in Valencia’s Historic Neighborhoods," involved fieldwork across the Ruzafa district, where I designed a decentralized system model that could potentially reduce municipal water demand by 18%. This project required collaboration with Valencia City Council’s Department of Urban Ecology, reinforcing my understanding of local regulatory frameworks like Spain's Royal Decree 1620/2007 on water reuse.</w:t>
      </w:r>
    </w:p>
    <w:p>
      <w:pPr>
        <w:pStyle w:val="BodyText"/>
      </w:pPr>
      <w:r>
        <w:rPr>
          <w:bCs/>
          <w:b/>
        </w:rPr>
        <w:t xml:space="preserve">Technical Proficiencies Aligned with Valencia’s Environmental Priorities</w:t>
      </w:r>
    </w:p>
    <w:p>
      <w:pPr>
        <w:pStyle w:val="BodyText"/>
      </w:pPr>
      <w:r>
        <w:t xml:space="preserve">Proficient in AutoCAD Civil 3D and ArcGIS for spatial analysis of watershed systems, I contributed to UPV’s research on the Llobregat River Basin Management. My hands-on experience includes operating water quality testing equipment (HACH spectrophotometers), conducting soil permeability assessments, and utilizing Python for hydrological data modeling. Crucially, I possess B2 Spanish fluency with professional technical vocabulary—essential for seamless collaboration with local stakeholders in Valencia’s engineering teams and community groups like València Natural. This linguistic competence ensures I can immediately engage with municipal projects without language barriers.</w:t>
      </w:r>
    </w:p>
    <w:p>
      <w:pPr>
        <w:pStyle w:val="BodyText"/>
      </w:pPr>
      <w:r>
        <w:t xml:space="preserve">What distinguishes my application is my proactive engagement within Valencia’s sustainability ecosystem. As a volunteer coordinator for "Verde Juventud" (Green Youth), I organized monthly clean-ups at the Albufera Natural Park, coordinating 50+ local volunteers and documenting waste composition data used by the València Environmental Agency in their plastic reduction strategy. Additionally, I attended the 2023 International Congress on Sustainable Cities in Valencia, where I presented a case study on passive cooling techniques for Mediterranean urban heat islands—a topic directly relevant to your firm’s work on sustainable building integration.</w:t>
      </w:r>
    </w:p>
    <w:p>
      <w:pPr>
        <w:pStyle w:val="BodyText"/>
      </w:pPr>
      <w:r>
        <w:t xml:space="preserve">I am particularly drawn to Verde Ingeniería S.L.’s recent project implementing green infrastructure along the Jardín del Turia. The innovative use of bio-retention basins and native species like Salvia lavandulifolia for stormwater management mirrors my academic focus on nature-based solutions. I am eager to contribute my modeling skills to evaluate the long-term ecological impact of such interventions, while learning from your team’s expertise in navigating Spain’s complex environmental licensing processes under the Water Framework Directive (2000/60/EC).</w:t>
      </w:r>
    </w:p>
    <w:p>
      <w:pPr>
        <w:pStyle w:val="BodyText"/>
      </w:pPr>
      <w:r>
        <w:rPr>
          <w:bCs/>
          <w:b/>
        </w:rPr>
        <w:t xml:space="preserve">Commitment to Valencia’s Environmental Future</w:t>
      </w:r>
    </w:p>
    <w:p>
      <w:pPr>
        <w:pStyle w:val="BodyText"/>
      </w:pPr>
      <w:r>
        <w:t xml:space="preserve">As a Spanish national with deep ties to the Valencian community, I view this internship not merely as an educational step but as a commitment to Valencia’s ecological transition. I understand that Spain’s 2050 Climate Neutrality target requires localized action, and my goal is to become an engineer who bridges academic theory with tangible projects like the ongoing renovation of the Turia Riverfront into a climate-resilient green corridor. The opportunity to work alongside professionals who are actively shaping this narrative in Valencia—where sustainability is woven into the city’s cultural identity—would be transformative for my career trajectory.</w:t>
      </w:r>
    </w:p>
    <w:p>
      <w:pPr>
        <w:pStyle w:val="BodyText"/>
      </w:pPr>
      <w:r>
        <w:t xml:space="preserve">My resume, attached for your review, provides further detail on my academic achievements and projects. I am available immediately for an interview at your convenience and am prepared to commit to a six-month internship starting in January 2024. I have researched Verde Ingeniería S.L.’s work extensively and am confident that my technical skills in water resource management, coupled with my cultural fluency in Valencia’s environmental landscape, would allow me to contribute meaningfully from day one.</w:t>
      </w:r>
    </w:p>
    <w:p>
      <w:pPr>
        <w:pStyle w:val="BodyText"/>
      </w:pPr>
      <w:r>
        <w:t xml:space="preserve">Valencia is more than a location for this internship—it represents a convergence of challenges and opportunities where engineering meets community resilience. I am eager to apply my training within the context of Spain’s most vibrant ecological innovation hub, contributing to projects that protect both the Albufera lagoon and future generations of Valencians. Thank you for considering my application as an aspiring Environmental Engineer ready to support Valencia’s journey toward climate leadership.</w:t>
      </w:r>
    </w:p>
    <w:p>
      <w:pPr>
        <w:pStyle w:val="BodyText"/>
      </w:pPr>
      <w:r>
        <w:t xml:space="preserve">Sincerely,</w:t>
      </w:r>
    </w:p>
    <w:p>
      <w:pPr>
        <w:pStyle w:val="BodyText"/>
      </w:pPr>
      <w:r>
        <w:br/>
      </w:r>
      <w:r>
        <w:br/>
      </w:r>
    </w:p>
    <w:p>
      <w:pPr>
        <w:pStyle w:val="BodyText"/>
      </w:pPr>
      <w:r>
        <w:t xml:space="preserve">Ana Rodríguez</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7T15:46:46Z</dcterms:created>
  <dcterms:modified xsi:type="dcterms:W3CDTF">2026-04-27T15:46:46Z</dcterms:modified>
</cp:coreProperties>
</file>

<file path=docProps/custom.xml><?xml version="1.0" encoding="utf-8"?>
<Properties xmlns="http://schemas.openxmlformats.org/officeDocument/2006/custom-properties" xmlns:vt="http://schemas.openxmlformats.org/officeDocument/2006/docPropsVTypes"/>
</file>